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7AA4D3" w14:textId="02DB0DD0" w:rsidR="00365F54" w:rsidRPr="005957FA" w:rsidRDefault="002F24D9" w:rsidP="00365F54">
      <w:pPr>
        <w:jc w:val="center"/>
        <w:rPr>
          <w:rFonts w:cstheme="minorHAnsi"/>
          <w:b/>
          <w:sz w:val="28"/>
          <w:szCs w:val="28"/>
        </w:rPr>
      </w:pPr>
      <w:r w:rsidRPr="008605A1">
        <w:rPr>
          <w:b/>
          <w:sz w:val="28"/>
          <w:szCs w:val="28"/>
        </w:rPr>
        <w:t>T</w:t>
      </w:r>
      <w:r w:rsidR="00365F54" w:rsidRPr="00365F54">
        <w:rPr>
          <w:rFonts w:cstheme="minorHAnsi"/>
          <w:b/>
          <w:sz w:val="28"/>
          <w:szCs w:val="28"/>
        </w:rPr>
        <w:t xml:space="preserve"> </w:t>
      </w:r>
      <w:r w:rsidR="00365F54" w:rsidRPr="005957FA">
        <w:rPr>
          <w:rFonts w:cstheme="minorHAnsi"/>
          <w:b/>
          <w:sz w:val="28"/>
          <w:szCs w:val="28"/>
        </w:rPr>
        <w:t>Návrhy témat disertačních prací DSP Matematická gramotnost ve vzdělávání pro akademický rok 202</w:t>
      </w:r>
      <w:r w:rsidR="00365F54">
        <w:rPr>
          <w:rFonts w:cstheme="minorHAnsi"/>
          <w:b/>
          <w:sz w:val="28"/>
          <w:szCs w:val="28"/>
        </w:rPr>
        <w:t>4</w:t>
      </w:r>
      <w:r w:rsidR="00365F54" w:rsidRPr="005957FA">
        <w:rPr>
          <w:rFonts w:cstheme="minorHAnsi"/>
          <w:b/>
          <w:sz w:val="28"/>
          <w:szCs w:val="28"/>
        </w:rPr>
        <w:t>/202</w:t>
      </w:r>
      <w:r w:rsidR="00365F54">
        <w:rPr>
          <w:rFonts w:cstheme="minorHAnsi"/>
          <w:b/>
          <w:sz w:val="28"/>
          <w:szCs w:val="28"/>
        </w:rPr>
        <w:t>5</w:t>
      </w:r>
    </w:p>
    <w:p w14:paraId="4B11E933" w14:textId="77777777" w:rsidR="00365F54" w:rsidRPr="005957FA" w:rsidRDefault="00365F54" w:rsidP="00365F54">
      <w:pPr>
        <w:jc w:val="both"/>
        <w:rPr>
          <w:rFonts w:cstheme="minorHAnsi"/>
          <w:sz w:val="28"/>
          <w:szCs w:val="28"/>
        </w:rPr>
      </w:pPr>
    </w:p>
    <w:p w14:paraId="392C975F" w14:textId="77777777" w:rsidR="00365F54" w:rsidRDefault="00365F54" w:rsidP="00365F54">
      <w:pPr>
        <w:jc w:val="both"/>
        <w:rPr>
          <w:rFonts w:cstheme="minorHAnsi"/>
        </w:rPr>
      </w:pPr>
    </w:p>
    <w:p w14:paraId="092C2C5D" w14:textId="48B3EA34" w:rsidR="00365F54" w:rsidRPr="00934B9B" w:rsidRDefault="00365F54" w:rsidP="00365F54">
      <w:pPr>
        <w:jc w:val="both"/>
        <w:rPr>
          <w:rFonts w:cstheme="minorHAnsi"/>
        </w:rPr>
      </w:pPr>
      <w:r w:rsidRPr="00934B9B">
        <w:rPr>
          <w:rFonts w:cstheme="minorHAnsi"/>
        </w:rPr>
        <w:t>Téma, kterým se chce uchazeč zabývat, bude vycházet z níže uvedených rámcových témat a je vhodné jej předem konzultovat s předpokládaným školitelem (doc. Jitka Laitochová, doc. Radka Dofková, doc. Tomáš Zdráhal, doc. Karel Past</w:t>
      </w:r>
      <w:bookmarkStart w:id="0" w:name="_GoBack"/>
      <w:bookmarkEnd w:id="0"/>
      <w:r w:rsidRPr="00934B9B">
        <w:rPr>
          <w:rFonts w:cstheme="minorHAnsi"/>
        </w:rPr>
        <w:t>or).</w:t>
      </w:r>
    </w:p>
    <w:p w14:paraId="7EAE8F4C" w14:textId="77777777" w:rsidR="00365F54" w:rsidRPr="00934B9B" w:rsidRDefault="00365F54" w:rsidP="00365F54">
      <w:pPr>
        <w:jc w:val="both"/>
        <w:rPr>
          <w:rFonts w:cstheme="minorHAnsi"/>
        </w:rPr>
      </w:pPr>
    </w:p>
    <w:p w14:paraId="43059863" w14:textId="77777777" w:rsidR="00365F54" w:rsidRDefault="00365F54" w:rsidP="00365F54">
      <w:pPr>
        <w:jc w:val="both"/>
        <w:rPr>
          <w:rFonts w:cstheme="minorHAnsi"/>
          <w:b/>
        </w:rPr>
      </w:pPr>
    </w:p>
    <w:p w14:paraId="09BC5A90" w14:textId="38B2EB9C" w:rsidR="00365F54" w:rsidRPr="00934B9B" w:rsidRDefault="00365F54" w:rsidP="00365F54">
      <w:pPr>
        <w:jc w:val="both"/>
        <w:rPr>
          <w:rFonts w:cstheme="minorHAnsi"/>
          <w:b/>
        </w:rPr>
      </w:pPr>
      <w:r w:rsidRPr="00934B9B">
        <w:rPr>
          <w:rFonts w:cstheme="minorHAnsi"/>
          <w:b/>
        </w:rPr>
        <w:t>Rámcová témata:</w:t>
      </w:r>
    </w:p>
    <w:p w14:paraId="19EAF4D8" w14:textId="77777777" w:rsidR="00365F54" w:rsidRPr="00934B9B" w:rsidRDefault="00365F54" w:rsidP="00365F54">
      <w:pPr>
        <w:jc w:val="both"/>
        <w:rPr>
          <w:rFonts w:cstheme="minorHAnsi"/>
          <w:b/>
        </w:rPr>
      </w:pPr>
    </w:p>
    <w:p w14:paraId="65BFD497" w14:textId="77777777" w:rsidR="00365F54" w:rsidRPr="00934B9B" w:rsidRDefault="00365F54" w:rsidP="00365F54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cstheme="minorHAnsi"/>
          <w:b/>
        </w:rPr>
      </w:pPr>
      <w:r w:rsidRPr="00934B9B">
        <w:rPr>
          <w:rFonts w:cstheme="minorHAnsi"/>
        </w:rPr>
        <w:t xml:space="preserve">Analýza výukových situací v matematice </w:t>
      </w:r>
    </w:p>
    <w:p w14:paraId="0B4B81B2" w14:textId="77777777" w:rsidR="00365F54" w:rsidRPr="00934B9B" w:rsidRDefault="00365F54" w:rsidP="00365F54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cstheme="minorHAnsi"/>
          <w:b/>
        </w:rPr>
      </w:pPr>
      <w:r w:rsidRPr="00934B9B">
        <w:rPr>
          <w:rFonts w:cstheme="minorHAnsi"/>
        </w:rPr>
        <w:t xml:space="preserve">Matematická gramotnost v České republice </w:t>
      </w:r>
    </w:p>
    <w:p w14:paraId="6ABB3F29" w14:textId="77777777" w:rsidR="00365F54" w:rsidRPr="00934B9B" w:rsidRDefault="00365F54" w:rsidP="00365F54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cstheme="minorHAnsi"/>
          <w:b/>
        </w:rPr>
      </w:pPr>
      <w:r w:rsidRPr="00934B9B">
        <w:rPr>
          <w:rFonts w:cstheme="minorHAnsi"/>
        </w:rPr>
        <w:t xml:space="preserve">Deskové a karetní hry jako nástroj ke zvyšování úrovně matematické gramotnosti </w:t>
      </w:r>
    </w:p>
    <w:p w14:paraId="2C72FC42" w14:textId="77777777" w:rsidR="00365F54" w:rsidRPr="00934B9B" w:rsidRDefault="00365F54" w:rsidP="00365F54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cstheme="minorHAnsi"/>
          <w:b/>
        </w:rPr>
      </w:pPr>
      <w:r w:rsidRPr="00934B9B">
        <w:rPr>
          <w:rFonts w:cstheme="minorHAnsi"/>
        </w:rPr>
        <w:t xml:space="preserve">Transformace vědeckých poznatků do různých úrovní vzdělávání </w:t>
      </w:r>
    </w:p>
    <w:p w14:paraId="52444D30" w14:textId="77777777" w:rsidR="00365F54" w:rsidRPr="00934B9B" w:rsidRDefault="00365F54" w:rsidP="00365F54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cstheme="minorHAnsi"/>
          <w:b/>
        </w:rPr>
      </w:pPr>
      <w:r w:rsidRPr="00934B9B">
        <w:rPr>
          <w:rFonts w:cstheme="minorHAnsi"/>
        </w:rPr>
        <w:t>Méně tradiční metody sloužící ke zvyšování úrovně matematické gramotnosti</w:t>
      </w:r>
    </w:p>
    <w:p w14:paraId="215202C8" w14:textId="77777777" w:rsidR="00365F54" w:rsidRPr="00934B9B" w:rsidRDefault="00365F54" w:rsidP="00365F54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cstheme="minorHAnsi"/>
          <w:b/>
        </w:rPr>
      </w:pPr>
      <w:r w:rsidRPr="00934B9B">
        <w:rPr>
          <w:rFonts w:cstheme="minorHAnsi"/>
        </w:rPr>
        <w:t xml:space="preserve">Metakognitivní komponenty jako součást efektivní výuky matematiky </w:t>
      </w:r>
    </w:p>
    <w:p w14:paraId="62416C0D" w14:textId="77777777" w:rsidR="00365F54" w:rsidRPr="00934B9B" w:rsidRDefault="00365F54" w:rsidP="00365F54">
      <w:pPr>
        <w:pStyle w:val="Odstavecseseznamem"/>
        <w:numPr>
          <w:ilvl w:val="0"/>
          <w:numId w:val="10"/>
        </w:numPr>
        <w:spacing w:line="360" w:lineRule="auto"/>
        <w:jc w:val="both"/>
        <w:rPr>
          <w:rFonts w:cstheme="minorHAnsi"/>
          <w:b/>
        </w:rPr>
      </w:pPr>
      <w:r w:rsidRPr="00934B9B">
        <w:rPr>
          <w:rFonts w:cstheme="minorHAnsi"/>
        </w:rPr>
        <w:t>Využívání pomůcek k rozvoji matematické gramotnosti</w:t>
      </w:r>
    </w:p>
    <w:p w14:paraId="59405B07" w14:textId="137C1D3F" w:rsidR="002F24D9" w:rsidRPr="00EE30AE" w:rsidRDefault="002F24D9" w:rsidP="00365F54">
      <w:pPr>
        <w:jc w:val="both"/>
        <w:rPr>
          <w:sz w:val="24"/>
          <w:szCs w:val="24"/>
        </w:rPr>
      </w:pPr>
    </w:p>
    <w:p w14:paraId="14F0F23D" w14:textId="77777777" w:rsidR="002F24D9" w:rsidRPr="00924980" w:rsidRDefault="002F24D9" w:rsidP="002F24D9">
      <w:pPr>
        <w:jc w:val="both"/>
        <w:rPr>
          <w:sz w:val="28"/>
          <w:szCs w:val="28"/>
        </w:rPr>
      </w:pPr>
    </w:p>
    <w:p w14:paraId="7A89C7B4" w14:textId="77777777" w:rsidR="002F24D9" w:rsidRPr="002F24D9" w:rsidRDefault="002F24D9" w:rsidP="002F24D9">
      <w:pPr>
        <w:rPr>
          <w:sz w:val="24"/>
          <w:szCs w:val="24"/>
        </w:rPr>
      </w:pPr>
    </w:p>
    <w:p w14:paraId="12BF316A" w14:textId="77777777" w:rsidR="002F24D9" w:rsidRPr="002F24D9" w:rsidRDefault="002F24D9" w:rsidP="002F24D9">
      <w:pPr>
        <w:jc w:val="center"/>
        <w:rPr>
          <w:sz w:val="24"/>
          <w:szCs w:val="24"/>
        </w:rPr>
      </w:pPr>
    </w:p>
    <w:p w14:paraId="4BD76E13" w14:textId="77777777" w:rsidR="00B96124" w:rsidRPr="002F24D9" w:rsidRDefault="00B96124" w:rsidP="002F24D9">
      <w:pPr>
        <w:jc w:val="center"/>
        <w:rPr>
          <w:sz w:val="24"/>
          <w:szCs w:val="24"/>
        </w:rPr>
      </w:pPr>
    </w:p>
    <w:sectPr w:rsidR="00B96124" w:rsidRPr="002F24D9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3707A"/>
    <w:multiLevelType w:val="hybridMultilevel"/>
    <w:tmpl w:val="6F1047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9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YwNTC2MDE1MTFX0lEKTi0uzszPAykwrQUAkeMFliwAAAA="/>
  </w:docVars>
  <w:rsids>
    <w:rsidRoot w:val="00D873C1"/>
    <w:rsid w:val="000172E4"/>
    <w:rsid w:val="00046CE1"/>
    <w:rsid w:val="00092889"/>
    <w:rsid w:val="000958DB"/>
    <w:rsid w:val="0013142C"/>
    <w:rsid w:val="00195F0A"/>
    <w:rsid w:val="001D005A"/>
    <w:rsid w:val="001D796B"/>
    <w:rsid w:val="002229A4"/>
    <w:rsid w:val="002F24D9"/>
    <w:rsid w:val="00365F54"/>
    <w:rsid w:val="004A42BC"/>
    <w:rsid w:val="00507836"/>
    <w:rsid w:val="005109E8"/>
    <w:rsid w:val="00592194"/>
    <w:rsid w:val="0066020E"/>
    <w:rsid w:val="007377EE"/>
    <w:rsid w:val="00782A18"/>
    <w:rsid w:val="008605A1"/>
    <w:rsid w:val="00873BC9"/>
    <w:rsid w:val="008933E8"/>
    <w:rsid w:val="008E64A6"/>
    <w:rsid w:val="00924980"/>
    <w:rsid w:val="00977925"/>
    <w:rsid w:val="00A435EB"/>
    <w:rsid w:val="00A66CBD"/>
    <w:rsid w:val="00A915B2"/>
    <w:rsid w:val="00AA069D"/>
    <w:rsid w:val="00AB2E7B"/>
    <w:rsid w:val="00AB716B"/>
    <w:rsid w:val="00B208A7"/>
    <w:rsid w:val="00B87395"/>
    <w:rsid w:val="00B96124"/>
    <w:rsid w:val="00C22C3C"/>
    <w:rsid w:val="00CE549A"/>
    <w:rsid w:val="00D81B7B"/>
    <w:rsid w:val="00D873C1"/>
    <w:rsid w:val="00D91762"/>
    <w:rsid w:val="00DA4008"/>
    <w:rsid w:val="00DB5326"/>
    <w:rsid w:val="00DF5A6A"/>
    <w:rsid w:val="00E01BD5"/>
    <w:rsid w:val="00E05556"/>
    <w:rsid w:val="00E0573B"/>
    <w:rsid w:val="00E171B9"/>
    <w:rsid w:val="00E313E1"/>
    <w:rsid w:val="00E432D7"/>
    <w:rsid w:val="00E67B83"/>
    <w:rsid w:val="00EE0FE2"/>
    <w:rsid w:val="00EE30AE"/>
    <w:rsid w:val="00F078C5"/>
    <w:rsid w:val="00FD6091"/>
    <w:rsid w:val="00FF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81D2CD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semiHidden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44CC2158-56AE-4EF1-9E89-9C0BAD910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F9C95C-01DF-43B1-8E07-24F4707E7E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68A361-D865-42B1-8571-A739F2601B25}">
  <ds:schemaRefs>
    <ds:schemaRef ds:uri="http://schemas.microsoft.com/office/2006/documentManagement/types"/>
    <ds:schemaRef ds:uri="33fb2241-b14d-4a92-9644-47244d635b46"/>
    <ds:schemaRef ds:uri="http://schemas.microsoft.com/office/2006/metadata/properties"/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ed13dcc-f659-4075-b139-42730acacfd7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a Jaroslav</dc:creator>
  <cp:lastModifiedBy>Dostálová Jana</cp:lastModifiedBy>
  <cp:revision>3</cp:revision>
  <cp:lastPrinted>2016-09-30T07:45:00Z</cp:lastPrinted>
  <dcterms:created xsi:type="dcterms:W3CDTF">2023-10-13T07:23:00Z</dcterms:created>
  <dcterms:modified xsi:type="dcterms:W3CDTF">2023-10-13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